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3E4B67" w14:textId="4D46F6C1" w:rsidR="008D161D" w:rsidRDefault="004555C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4E60B02" wp14:editId="3A78183B">
                <wp:simplePos x="0" y="0"/>
                <wp:positionH relativeFrom="margin">
                  <wp:align>center</wp:align>
                </wp:positionH>
                <wp:positionV relativeFrom="paragraph">
                  <wp:posOffset>4505325</wp:posOffset>
                </wp:positionV>
                <wp:extent cx="6296025" cy="140462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60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50350" w14:textId="66F2ABB0" w:rsidR="00F67ACE" w:rsidRPr="005A5B9F" w:rsidRDefault="00F67ACE" w:rsidP="005A5B9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814577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>Donate warm winter coats for children and adults</w:t>
                            </w:r>
                            <w:r w:rsidR="00787055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>! Boxes for drop-off are located by the front door of the middle school and in the student commons in Cahal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4E60B0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354.75pt;width:495.75pt;height:110.6pt;z-index:25166438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" filled="f" stroked="f">
                <v:textbox style="mso-fit-shape-to-text:t">
                  <w:txbxContent>
                    <w:p w14:paraId="4F450350" w14:textId="66F2ABB0" w:rsidR="00F67ACE" w:rsidRPr="005A5B9F" w:rsidRDefault="00F67ACE" w:rsidP="005A5B9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</w:pPr>
                      <w:r w:rsidRPr="00814577">
                        <w:rPr>
                          <w:rStyle w:val="jsgrdq"/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  <w:t>Donate warm winter coats for children and adults</w:t>
                      </w:r>
                      <w:r w:rsidR="00787055">
                        <w:rPr>
                          <w:rStyle w:val="jsgrdq"/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  <w:t>! Boxes for drop-off are located by the front door of the middle school and in the student commons in Cahall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31210841" wp14:editId="03786E21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7759065" cy="100437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9229" cy="10044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95D994" wp14:editId="708ACF50">
                <wp:simplePos x="0" y="0"/>
                <wp:positionH relativeFrom="margin">
                  <wp:align>center</wp:align>
                </wp:positionH>
                <wp:positionV relativeFrom="paragraph">
                  <wp:posOffset>3838575</wp:posOffset>
                </wp:positionV>
                <wp:extent cx="391477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1C7E9" w14:textId="5BB30EF2" w:rsidR="00F67ACE" w:rsidRPr="00787055" w:rsidRDefault="00864DAA" w:rsidP="00F67ACE">
                            <w:pPr>
                              <w:jc w:val="center"/>
                              <w:rPr>
                                <w:rFonts w:ascii="Arial Black" w:hAnsi="Arial Black" w:cs="Arial"/>
                                <w:color w:val="ED7D31" w:themeColor="accent2"/>
                                <w:sz w:val="60"/>
                                <w:szCs w:val="60"/>
                              </w:rPr>
                            </w:pPr>
                            <w:r w:rsidRPr="00787055">
                              <w:rPr>
                                <w:rFonts w:ascii="Arial Black" w:hAnsi="Arial Black" w:cs="Arial"/>
                                <w:color w:val="ED7D31" w:themeColor="accent2"/>
                                <w:sz w:val="60"/>
                                <w:szCs w:val="60"/>
                              </w:rPr>
                              <w:t>[</w:t>
                            </w:r>
                            <w:r w:rsidR="00F67ACE" w:rsidRPr="00787055">
                              <w:rPr>
                                <w:rFonts w:ascii="Arial Black" w:hAnsi="Arial Black" w:cs="Arial"/>
                                <w:color w:val="ED7D31" w:themeColor="accent2"/>
                                <w:sz w:val="60"/>
                                <w:szCs w:val="60"/>
                              </w:rPr>
                              <w:t>NOW-</w:t>
                            </w:r>
                            <w:r w:rsidR="00787055" w:rsidRPr="00787055">
                              <w:rPr>
                                <w:rFonts w:ascii="Arial Black" w:hAnsi="Arial Black" w:cs="Arial"/>
                                <w:color w:val="ED7D31" w:themeColor="accent2"/>
                                <w:sz w:val="60"/>
                                <w:szCs w:val="60"/>
                              </w:rPr>
                              <w:t>12/19</w:t>
                            </w:r>
                            <w:r w:rsidRPr="00787055">
                              <w:rPr>
                                <w:rFonts w:ascii="Arial Black" w:hAnsi="Arial Black" w:cs="Arial"/>
                                <w:color w:val="ED7D31" w:themeColor="accent2"/>
                                <w:sz w:val="60"/>
                                <w:szCs w:val="60"/>
                              </w:rPr>
                              <w:t>]</w:t>
                            </w:r>
                            <w:r w:rsidR="00787055">
                              <w:rPr>
                                <w:rFonts w:ascii="Arial Black" w:hAnsi="Arial Black" w:cs="Arial"/>
                                <w:noProof/>
                                <w:color w:val="ED7D31" w:themeColor="accent2"/>
                                <w:sz w:val="60"/>
                                <w:szCs w:val="60"/>
                              </w:rPr>
                              <w:drawing>
                                <wp:inline distT="0" distB="0" distL="0" distR="0" wp14:anchorId="7F513480" wp14:editId="7D511676">
                                  <wp:extent cx="575953" cy="301484"/>
                                  <wp:effectExtent l="0" t="0" r="0" b="3810"/>
                                  <wp:docPr id="1864441877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64441877" name="Picture 1864441877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4448" cy="3687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87055">
                              <w:rPr>
                                <w:rFonts w:ascii="Arial Black" w:hAnsi="Arial Black" w:cs="Arial"/>
                                <w:color w:val="ED7D31" w:themeColor="accent2"/>
                                <w:sz w:val="60"/>
                                <w:szCs w:val="6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5D994" id="Text Box 2" o:spid="_x0000_s1027" type="#_x0000_t202" style="position:absolute;margin-left:0;margin-top:302.25pt;width:308.25pt;height:110.6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" filled="f" stroked="f">
                <v:textbox style="mso-fit-shape-to-text:t">
                  <w:txbxContent>
                    <w:p w14:paraId="59E1C7E9" w14:textId="5BB30EF2" w:rsidR="00F67ACE" w:rsidRPr="00787055" w:rsidRDefault="00864DAA" w:rsidP="00F67ACE">
                      <w:pPr>
                        <w:jc w:val="center"/>
                        <w:rPr>
                          <w:rFonts w:ascii="Arial Black" w:hAnsi="Arial Black" w:cs="Arial"/>
                          <w:color w:val="ED7D31" w:themeColor="accent2"/>
                          <w:sz w:val="60"/>
                          <w:szCs w:val="60"/>
                        </w:rPr>
                      </w:pPr>
                      <w:r w:rsidRPr="00787055">
                        <w:rPr>
                          <w:rFonts w:ascii="Arial Black" w:hAnsi="Arial Black" w:cs="Arial"/>
                          <w:color w:val="ED7D31" w:themeColor="accent2"/>
                          <w:sz w:val="60"/>
                          <w:szCs w:val="60"/>
                        </w:rPr>
                        <w:t>[</w:t>
                      </w:r>
                      <w:r w:rsidR="00F67ACE" w:rsidRPr="00787055">
                        <w:rPr>
                          <w:rFonts w:ascii="Arial Black" w:hAnsi="Arial Black" w:cs="Arial"/>
                          <w:color w:val="ED7D31" w:themeColor="accent2"/>
                          <w:sz w:val="60"/>
                          <w:szCs w:val="60"/>
                        </w:rPr>
                        <w:t>NOW-</w:t>
                      </w:r>
                      <w:r w:rsidR="00787055" w:rsidRPr="00787055">
                        <w:rPr>
                          <w:rFonts w:ascii="Arial Black" w:hAnsi="Arial Black" w:cs="Arial"/>
                          <w:color w:val="ED7D31" w:themeColor="accent2"/>
                          <w:sz w:val="60"/>
                          <w:szCs w:val="60"/>
                        </w:rPr>
                        <w:t>12/19</w:t>
                      </w:r>
                      <w:r w:rsidRPr="00787055">
                        <w:rPr>
                          <w:rFonts w:ascii="Arial Black" w:hAnsi="Arial Black" w:cs="Arial"/>
                          <w:color w:val="ED7D31" w:themeColor="accent2"/>
                          <w:sz w:val="60"/>
                          <w:szCs w:val="60"/>
                        </w:rPr>
                        <w:t>]</w:t>
                      </w:r>
                      <w:r w:rsidR="00787055">
                        <w:rPr>
                          <w:rFonts w:ascii="Arial Black" w:hAnsi="Arial Black" w:cs="Arial"/>
                          <w:noProof/>
                          <w:color w:val="ED7D31" w:themeColor="accent2"/>
                          <w:sz w:val="60"/>
                          <w:szCs w:val="60"/>
                        </w:rPr>
                        <w:drawing>
                          <wp:inline distT="0" distB="0" distL="0" distR="0" wp14:anchorId="7F513480" wp14:editId="7D511676">
                            <wp:extent cx="575953" cy="301484"/>
                            <wp:effectExtent l="0" t="0" r="0" b="3810"/>
                            <wp:docPr id="1864441877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64441877" name="Picture 1864441877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04448" cy="36874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87055">
                        <w:rPr>
                          <w:rFonts w:ascii="Arial Black" w:hAnsi="Arial Black" w:cs="Arial"/>
                          <w:color w:val="ED7D31" w:themeColor="accent2"/>
                          <w:sz w:val="60"/>
                          <w:szCs w:val="60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8D16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sDA2MzE3NzUxsrRQ0lEKTi0uzszPAykwrAUA9jJ60iwAAAA="/>
  </w:docVars>
  <w:rsids>
    <w:rsidRoot w:val="00F67ACE"/>
    <w:rsid w:val="0016150B"/>
    <w:rsid w:val="0018753E"/>
    <w:rsid w:val="0031288B"/>
    <w:rsid w:val="004555C8"/>
    <w:rsid w:val="004A7118"/>
    <w:rsid w:val="005A5B9F"/>
    <w:rsid w:val="00787055"/>
    <w:rsid w:val="00814577"/>
    <w:rsid w:val="00864DAA"/>
    <w:rsid w:val="008D161D"/>
    <w:rsid w:val="00BF11DB"/>
    <w:rsid w:val="00F67ACE"/>
    <w:rsid w:val="00F84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D1DC4C"/>
  <w15:chartTrackingRefBased/>
  <w15:docId w15:val="{D096EF48-C4B4-460B-9B6D-22AB07051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A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sgrdq">
    <w:name w:val="jsgrdq"/>
    <w:basedOn w:val="DefaultParagraphFont"/>
    <w:rsid w:val="00F67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Littlefield</dc:creator>
  <cp:keywords/>
  <dc:description/>
  <cp:lastModifiedBy>Microsoft Office User</cp:lastModifiedBy>
  <cp:revision>2</cp:revision>
  <dcterms:created xsi:type="dcterms:W3CDTF">2025-11-12T16:17:00Z</dcterms:created>
  <dcterms:modified xsi:type="dcterms:W3CDTF">2025-11-12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30ef32b753f58f087fc2dc12569ebea396e1f2c66b3cc9442f9f15fd598072</vt:lpwstr>
  </property>
</Properties>
</file>